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2360047A" w:rsidR="00EE61A9" w:rsidRPr="004C6010" w:rsidRDefault="00F239B3" w:rsidP="00EE61A9">
      <w:pPr>
        <w:pStyle w:val="Chapter"/>
        <w:rPr>
          <w:rFonts w:cs="Arial"/>
        </w:rPr>
      </w:pPr>
      <w:bookmarkStart w:id="0" w:name="_Toc137031731"/>
      <w:bookmarkStart w:id="1" w:name="_Toc137031855"/>
      <w:r w:rsidRPr="004C6010">
        <w:rPr>
          <w:rFonts w:cs="Arial"/>
        </w:rPr>
        <w:t xml:space="preserve">Activity </w:t>
      </w:r>
      <w:r w:rsidR="006A33A9" w:rsidRPr="004C6010">
        <w:rPr>
          <w:rFonts w:cs="Arial"/>
        </w:rPr>
        <w:t>2</w:t>
      </w:r>
      <w:r w:rsidR="006C1D2B" w:rsidRPr="004C6010">
        <w:rPr>
          <w:rFonts w:cs="Arial"/>
        </w:rPr>
        <w:t>: Calibrating equipment</w:t>
      </w:r>
    </w:p>
    <w:p w14:paraId="1E1CD64F" w14:textId="51DCBFD6" w:rsidR="006C1D2B" w:rsidRPr="004C6010" w:rsidRDefault="006C1D2B" w:rsidP="00951EB8">
      <w:pPr>
        <w:rPr>
          <w:rFonts w:cs="Arial"/>
        </w:rPr>
      </w:pPr>
      <w:r w:rsidRPr="004C6010">
        <w:rPr>
          <w:rFonts w:cs="Arial"/>
        </w:rPr>
        <w:t>This activity requires you to complete a check on the calibration of a micropipette, as an example of checking high</w:t>
      </w:r>
      <w:r w:rsidR="00A70E6B">
        <w:rPr>
          <w:rFonts w:cs="Arial"/>
        </w:rPr>
        <w:t>-</w:t>
      </w:r>
      <w:r w:rsidRPr="004C6010">
        <w:rPr>
          <w:rFonts w:cs="Arial"/>
        </w:rPr>
        <w:t>resolution laboratory equipment for accuracy.</w:t>
      </w:r>
    </w:p>
    <w:p w14:paraId="57D7855A" w14:textId="669CF0EF" w:rsidR="006C1D2B" w:rsidRPr="004C6010" w:rsidRDefault="006C1D2B" w:rsidP="00951EB8">
      <w:pPr>
        <w:rPr>
          <w:rFonts w:cs="Arial"/>
        </w:rPr>
      </w:pPr>
      <w:r w:rsidRPr="004C6010">
        <w:rPr>
          <w:rFonts w:cs="Arial"/>
        </w:rPr>
        <w:t xml:space="preserve">The practical requires you to work accurately and with precision over a number of readings, using equipment with which you may not </w:t>
      </w:r>
      <w:r w:rsidR="00A70E6B">
        <w:rPr>
          <w:rFonts w:cs="Arial"/>
        </w:rPr>
        <w:t>be previously</w:t>
      </w:r>
      <w:r w:rsidRPr="004C6010">
        <w:rPr>
          <w:rFonts w:cs="Arial"/>
        </w:rPr>
        <w:t xml:space="preserve"> familiar.</w:t>
      </w:r>
    </w:p>
    <w:p w14:paraId="662C8B08" w14:textId="64B479FE" w:rsidR="006C1D2B" w:rsidRPr="004C6010" w:rsidRDefault="006C1D2B" w:rsidP="006C1D2B">
      <w:pPr>
        <w:spacing w:after="0"/>
        <w:rPr>
          <w:rFonts w:cs="Arial"/>
          <w:b/>
          <w:bCs/>
        </w:rPr>
      </w:pPr>
      <w:r w:rsidRPr="004C6010">
        <w:rPr>
          <w:rFonts w:cs="Arial"/>
          <w:b/>
          <w:bCs/>
        </w:rPr>
        <w:t>Equipment</w:t>
      </w:r>
    </w:p>
    <w:p w14:paraId="577E937E" w14:textId="77777777" w:rsidR="006C1D2B" w:rsidRPr="004C6010" w:rsidRDefault="006C1D2B" w:rsidP="00951EB8">
      <w:pPr>
        <w:pStyle w:val="ListParagraph"/>
        <w:numPr>
          <w:ilvl w:val="0"/>
          <w:numId w:val="38"/>
        </w:numPr>
        <w:rPr>
          <w:rFonts w:cs="Arial"/>
        </w:rPr>
      </w:pPr>
      <w:r w:rsidRPr="004C6010">
        <w:rPr>
          <w:rFonts w:cs="Arial"/>
        </w:rPr>
        <w:t>P1000 micropipette</w:t>
      </w:r>
    </w:p>
    <w:p w14:paraId="2DED216A" w14:textId="77777777" w:rsidR="006C1D2B" w:rsidRPr="004C6010" w:rsidRDefault="006C1D2B" w:rsidP="00951EB8">
      <w:pPr>
        <w:pStyle w:val="ListParagraph"/>
        <w:numPr>
          <w:ilvl w:val="0"/>
          <w:numId w:val="38"/>
        </w:numPr>
        <w:rPr>
          <w:rFonts w:cs="Arial"/>
        </w:rPr>
      </w:pPr>
      <w:r w:rsidRPr="004C6010">
        <w:rPr>
          <w:rFonts w:cs="Arial"/>
        </w:rPr>
        <w:t xml:space="preserve">Pipette tips </w:t>
      </w:r>
    </w:p>
    <w:p w14:paraId="7D27B4C6" w14:textId="2859CF26" w:rsidR="006C1D2B" w:rsidRPr="004C6010" w:rsidRDefault="006C1D2B" w:rsidP="00951EB8">
      <w:pPr>
        <w:pStyle w:val="ListParagraph"/>
        <w:numPr>
          <w:ilvl w:val="0"/>
          <w:numId w:val="38"/>
        </w:numPr>
        <w:rPr>
          <w:rFonts w:cs="Arial"/>
        </w:rPr>
      </w:pPr>
      <w:r w:rsidRPr="004C6010">
        <w:rPr>
          <w:rFonts w:cs="Arial"/>
        </w:rPr>
        <w:t xml:space="preserve">Distilled water </w:t>
      </w:r>
      <w:r w:rsidR="00F912FB" w:rsidRPr="004C6010">
        <w:rPr>
          <w:rFonts w:cs="Arial"/>
        </w:rPr>
        <w:t>(50cm</w:t>
      </w:r>
      <w:r w:rsidR="00F912FB" w:rsidRPr="004C6010">
        <w:rPr>
          <w:rFonts w:cs="Arial"/>
          <w:vertAlign w:val="superscript"/>
        </w:rPr>
        <w:t>3</w:t>
      </w:r>
      <w:r w:rsidR="00F912FB" w:rsidRPr="004C6010">
        <w:rPr>
          <w:rFonts w:cs="Arial"/>
        </w:rPr>
        <w:t xml:space="preserve">) </w:t>
      </w:r>
    </w:p>
    <w:p w14:paraId="774F04E4" w14:textId="77777777" w:rsidR="006C1D2B" w:rsidRPr="004C6010" w:rsidRDefault="006C1D2B" w:rsidP="00951EB8">
      <w:pPr>
        <w:pStyle w:val="ListParagraph"/>
        <w:numPr>
          <w:ilvl w:val="0"/>
          <w:numId w:val="38"/>
        </w:numPr>
        <w:rPr>
          <w:rFonts w:cs="Arial"/>
        </w:rPr>
      </w:pPr>
      <w:r w:rsidRPr="004C6010">
        <w:rPr>
          <w:rFonts w:cs="Arial"/>
        </w:rPr>
        <w:t>A beaker</w:t>
      </w:r>
    </w:p>
    <w:p w14:paraId="2D7B8D80" w14:textId="77777777" w:rsidR="006C1D2B" w:rsidRPr="004C6010" w:rsidRDefault="006C1D2B" w:rsidP="00951EB8">
      <w:pPr>
        <w:pStyle w:val="ListParagraph"/>
        <w:numPr>
          <w:ilvl w:val="0"/>
          <w:numId w:val="38"/>
        </w:numPr>
        <w:rPr>
          <w:rFonts w:cs="Arial"/>
        </w:rPr>
      </w:pPr>
      <w:r w:rsidRPr="004C6010">
        <w:rPr>
          <w:rFonts w:cs="Arial"/>
        </w:rPr>
        <w:t>Digital thermometer or temperature probe</w:t>
      </w:r>
    </w:p>
    <w:p w14:paraId="77F025EA" w14:textId="77777777" w:rsidR="006C1D2B" w:rsidRPr="004C6010" w:rsidRDefault="006C1D2B" w:rsidP="00951EB8">
      <w:pPr>
        <w:pStyle w:val="ListParagraph"/>
        <w:numPr>
          <w:ilvl w:val="0"/>
          <w:numId w:val="38"/>
        </w:numPr>
        <w:rPr>
          <w:rFonts w:cs="Arial"/>
        </w:rPr>
      </w:pPr>
      <w:r w:rsidRPr="004C6010">
        <w:rPr>
          <w:rFonts w:cs="Arial"/>
        </w:rPr>
        <w:t>Digital balance, resolution ±0.0001g</w:t>
      </w:r>
    </w:p>
    <w:p w14:paraId="52EB679C" w14:textId="77777777" w:rsidR="006C1D2B" w:rsidRPr="004C6010" w:rsidRDefault="006C1D2B" w:rsidP="00951EB8">
      <w:pPr>
        <w:pStyle w:val="ListParagraph"/>
        <w:numPr>
          <w:ilvl w:val="0"/>
          <w:numId w:val="38"/>
        </w:numPr>
        <w:rPr>
          <w:rFonts w:cs="Arial"/>
        </w:rPr>
      </w:pPr>
      <w:r w:rsidRPr="004C6010">
        <w:rPr>
          <w:rFonts w:cs="Arial"/>
        </w:rPr>
        <w:t>Balance draught shield</w:t>
      </w:r>
    </w:p>
    <w:p w14:paraId="309C3961" w14:textId="2BF2B134" w:rsidR="006C1D2B" w:rsidRPr="004C6010" w:rsidRDefault="006C1D2B" w:rsidP="00951EB8">
      <w:pPr>
        <w:pStyle w:val="ListParagraph"/>
        <w:numPr>
          <w:ilvl w:val="0"/>
          <w:numId w:val="38"/>
        </w:numPr>
        <w:rPr>
          <w:rFonts w:cs="Arial"/>
        </w:rPr>
      </w:pPr>
      <w:r w:rsidRPr="004C6010">
        <w:rPr>
          <w:rFonts w:cs="Arial"/>
        </w:rPr>
        <w:t>Weighing boats</w:t>
      </w:r>
      <w:bookmarkEnd w:id="0"/>
      <w:bookmarkEnd w:id="1"/>
    </w:p>
    <w:p w14:paraId="66226393" w14:textId="77777777" w:rsidR="006C1D2B" w:rsidRPr="004C6010" w:rsidRDefault="006C1D2B" w:rsidP="006C1D2B">
      <w:pPr>
        <w:pStyle w:val="ListParagraph"/>
        <w:ind w:left="426"/>
        <w:rPr>
          <w:rFonts w:cs="Arial"/>
        </w:rPr>
      </w:pPr>
    </w:p>
    <w:p w14:paraId="2D8B8D79" w14:textId="494E5F62" w:rsidR="006C1D2B" w:rsidRPr="004C6010" w:rsidRDefault="006C1D2B" w:rsidP="006C1D2B">
      <w:pPr>
        <w:pStyle w:val="ListParagraph"/>
        <w:ind w:left="0"/>
        <w:rPr>
          <w:rFonts w:cs="Arial"/>
          <w:b/>
          <w:bCs/>
        </w:rPr>
      </w:pPr>
      <w:r w:rsidRPr="004C6010">
        <w:rPr>
          <w:rFonts w:cs="Arial"/>
          <w:b/>
          <w:bCs/>
        </w:rPr>
        <w:t>Safety</w:t>
      </w:r>
    </w:p>
    <w:p w14:paraId="61E36625" w14:textId="5754C24A" w:rsidR="006C1D2B" w:rsidRPr="004C6010" w:rsidRDefault="006C1D2B" w:rsidP="00951EB8">
      <w:pPr>
        <w:rPr>
          <w:rFonts w:cs="Arial"/>
        </w:rPr>
      </w:pPr>
      <w:r w:rsidRPr="004C6010">
        <w:rPr>
          <w:rFonts w:cs="Arial"/>
        </w:rPr>
        <w:t>Risk of breakages and spillages</w:t>
      </w:r>
    </w:p>
    <w:p w14:paraId="0F85E0D1" w14:textId="5EAE1521" w:rsidR="006C1D2B" w:rsidRPr="004C6010" w:rsidRDefault="006C1D2B" w:rsidP="006C1D2B">
      <w:pPr>
        <w:pStyle w:val="ListParagraph"/>
        <w:ind w:left="0"/>
        <w:rPr>
          <w:rFonts w:cs="Arial"/>
          <w:b/>
          <w:bCs/>
        </w:rPr>
      </w:pPr>
      <w:r w:rsidRPr="004C6010">
        <w:rPr>
          <w:rFonts w:cs="Arial"/>
          <w:b/>
          <w:bCs/>
        </w:rPr>
        <w:t>Procedure</w:t>
      </w:r>
    </w:p>
    <w:p w14:paraId="6F3AABCF" w14:textId="7CB48A8F" w:rsidR="006C1D2B" w:rsidRPr="004C6010" w:rsidRDefault="006C1D2B" w:rsidP="006C1D2B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t>Collect approx</w:t>
      </w:r>
      <w:r w:rsidR="008B5D9A" w:rsidRPr="004C6010">
        <w:rPr>
          <w:rFonts w:cs="Arial"/>
        </w:rPr>
        <w:t>imately</w:t>
      </w:r>
      <w:r w:rsidRPr="004C6010">
        <w:rPr>
          <w:rFonts w:cs="Arial"/>
        </w:rPr>
        <w:t xml:space="preserve"> 50cm</w:t>
      </w:r>
      <w:r w:rsidRPr="004C6010">
        <w:rPr>
          <w:rFonts w:cs="Arial"/>
          <w:vertAlign w:val="superscript"/>
        </w:rPr>
        <w:t>3</w:t>
      </w:r>
      <w:r w:rsidRPr="004C6010">
        <w:rPr>
          <w:rFonts w:cs="Arial"/>
        </w:rPr>
        <w:t xml:space="preserve"> distilled water in a beaker. Stir, and leave for a few minutes to ensure it reaches a consistent temperature.</w:t>
      </w:r>
    </w:p>
    <w:p w14:paraId="38DE2454" w14:textId="3CA4D8AD" w:rsidR="006C1D2B" w:rsidRPr="004C6010" w:rsidRDefault="006C1D2B" w:rsidP="006C1D2B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t>Use the digital thermometer/temperature probe to measure the temperature of the distilled water in several positions; confirm that the temperature throughout the liquid is consistent to within ±0.1</w:t>
      </w:r>
      <w:r w:rsidR="008B5D9A" w:rsidRPr="004C6010">
        <w:rPr>
          <w:rFonts w:cs="Arial"/>
        </w:rPr>
        <w:t>°</w:t>
      </w:r>
      <w:r w:rsidRPr="004C6010">
        <w:rPr>
          <w:rFonts w:cs="Arial"/>
        </w:rPr>
        <w:t>C.</w:t>
      </w:r>
    </w:p>
    <w:p w14:paraId="3D24755F" w14:textId="77777777" w:rsidR="006C1D2B" w:rsidRPr="004C6010" w:rsidRDefault="006C1D2B" w:rsidP="006C1D2B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t>Ensure the draught shield is in place on the balance. Place an empty weighing boat onto the balance and tare to 0.0000g.</w:t>
      </w:r>
    </w:p>
    <w:p w14:paraId="3AB78299" w14:textId="77777777" w:rsidR="006C1D2B" w:rsidRPr="004C6010" w:rsidRDefault="006C1D2B" w:rsidP="006C1D2B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t>Collect a P1000 micropipette. Select a volume of 500</w:t>
      </w:r>
      <w:r w:rsidRPr="004C6010">
        <w:rPr>
          <w:rFonts w:ascii="Cambria Math" w:hAnsi="Cambria Math" w:cs="Cambria Math"/>
        </w:rPr>
        <w:t>𝜇</w:t>
      </w:r>
      <w:r w:rsidRPr="004C6010">
        <w:rPr>
          <w:rFonts w:cs="Arial"/>
        </w:rPr>
        <w:t>l.</w:t>
      </w:r>
    </w:p>
    <w:p w14:paraId="2D19ED31" w14:textId="77777777" w:rsidR="006C1D2B" w:rsidRPr="004C6010" w:rsidRDefault="006C1D2B" w:rsidP="006C1D2B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t>Attach a new tip to the micropipette.</w:t>
      </w:r>
    </w:p>
    <w:p w14:paraId="56AD40D3" w14:textId="77777777" w:rsidR="006C1D2B" w:rsidRPr="004C6010" w:rsidRDefault="006C1D2B" w:rsidP="006C1D2B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t>Fill the micropipette up to the required volume with distilled water; ensure that air bubbles have not formed in the micropipette. If bubbles are seen, fully expel the liquid and repeat this step.</w:t>
      </w:r>
    </w:p>
    <w:p w14:paraId="4F9CB831" w14:textId="77777777" w:rsidR="006C1D2B" w:rsidRPr="004C6010" w:rsidRDefault="006C1D2B" w:rsidP="006C1D2B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t xml:space="preserve">Expel the liquid from the micropipette into the weighing boat. Take care to ensure all liquid is expelled from the micropipette. </w:t>
      </w:r>
    </w:p>
    <w:p w14:paraId="4A530BF6" w14:textId="77777777" w:rsidR="006C1D2B" w:rsidRPr="004C6010" w:rsidRDefault="006C1D2B" w:rsidP="006C1D2B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t>Measure the mass of water added to the weighing boat.</w:t>
      </w:r>
    </w:p>
    <w:p w14:paraId="6EFEC63D" w14:textId="77777777" w:rsidR="006C1D2B" w:rsidRPr="004C6010" w:rsidRDefault="006C1D2B" w:rsidP="006C1D2B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t>Repeat the whole process until you have five results. Discard any anomalies, then calculate the mean mass of water collected in the weighing boat.</w:t>
      </w:r>
    </w:p>
    <w:p w14:paraId="7807ED96" w14:textId="63327C9E" w:rsidR="005C14AC" w:rsidRPr="004C6010" w:rsidRDefault="005C14AC">
      <w:pPr>
        <w:rPr>
          <w:rFonts w:cs="Arial"/>
        </w:rPr>
      </w:pPr>
      <w:r w:rsidRPr="004C6010">
        <w:rPr>
          <w:rFonts w:cs="Arial"/>
        </w:rPr>
        <w:br w:type="page"/>
      </w:r>
    </w:p>
    <w:p w14:paraId="3F080540" w14:textId="77777777" w:rsidR="006C1D2B" w:rsidRPr="004C6010" w:rsidRDefault="006C1D2B" w:rsidP="006C1D2B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lastRenderedPageBreak/>
        <w:t>Using the table below, identify the correct Z-factor for your water temperature. This is a correction factor to allow for the change in water density at different temperatures.</w:t>
      </w:r>
    </w:p>
    <w:p w14:paraId="31BE4217" w14:textId="77777777" w:rsidR="006C1D2B" w:rsidRPr="004C6010" w:rsidRDefault="006C1D2B" w:rsidP="006C1D2B">
      <w:pPr>
        <w:ind w:left="426"/>
        <w:rPr>
          <w:rFonts w:cs="Arial"/>
        </w:rPr>
      </w:pPr>
    </w:p>
    <w:tbl>
      <w:tblPr>
        <w:tblW w:w="5000" w:type="pct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1533"/>
        <w:gridCol w:w="1533"/>
        <w:gridCol w:w="1533"/>
        <w:gridCol w:w="1533"/>
        <w:gridCol w:w="1533"/>
        <w:gridCol w:w="1534"/>
      </w:tblGrid>
      <w:tr w:rsidR="006C1D2B" w:rsidRPr="004C6010" w14:paraId="661189A9" w14:textId="77777777" w:rsidTr="00951EB8">
        <w:trPr>
          <w:trHeight w:val="227"/>
          <w:jc w:val="center"/>
        </w:trPr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A3E06" w14:textId="154021AC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Temp/</w:t>
            </w:r>
            <w:r w:rsidR="008B5D9A" w:rsidRPr="004C6010">
              <w:rPr>
                <w:rFonts w:cs="Arial"/>
              </w:rPr>
              <w:t>°</w:t>
            </w:r>
            <w:r w:rsidRPr="004C6010">
              <w:rPr>
                <w:rFonts w:cs="Arial"/>
              </w:rPr>
              <w:t>C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A6BEF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Z-factor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B7E1F" w14:textId="54994FE2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Temp/</w:t>
            </w:r>
            <w:r w:rsidR="008B5D9A" w:rsidRPr="004C6010">
              <w:rPr>
                <w:rFonts w:cs="Arial"/>
              </w:rPr>
              <w:t>°</w:t>
            </w:r>
            <w:r w:rsidRPr="004C6010">
              <w:rPr>
                <w:rFonts w:cs="Arial"/>
              </w:rPr>
              <w:t>C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26459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Z-factor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07230" w14:textId="790AD9F1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Temp/</w:t>
            </w:r>
            <w:r w:rsidR="008B5D9A" w:rsidRPr="004C6010">
              <w:rPr>
                <w:rFonts w:cs="Arial"/>
              </w:rPr>
              <w:t>°</w:t>
            </w:r>
            <w:r w:rsidRPr="004C6010">
              <w:rPr>
                <w:rFonts w:cs="Arial"/>
              </w:rPr>
              <w:t>C</w:t>
            </w:r>
          </w:p>
        </w:tc>
        <w:tc>
          <w:tcPr>
            <w:tcW w:w="834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97CB2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Z-factor</w:t>
            </w:r>
          </w:p>
        </w:tc>
      </w:tr>
      <w:tr w:rsidR="006C1D2B" w:rsidRPr="004C6010" w14:paraId="7C75EC77" w14:textId="77777777" w:rsidTr="00951EB8">
        <w:trPr>
          <w:trHeight w:val="227"/>
          <w:jc w:val="center"/>
        </w:trPr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AFFCC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5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4020F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.0019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FE831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9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B8BA0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.0027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83B36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23</w:t>
            </w:r>
          </w:p>
        </w:tc>
        <w:tc>
          <w:tcPr>
            <w:tcW w:w="834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46865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.0035</w:t>
            </w:r>
          </w:p>
        </w:tc>
      </w:tr>
      <w:tr w:rsidR="006C1D2B" w:rsidRPr="004C6010" w14:paraId="055F3782" w14:textId="77777777" w:rsidTr="00951EB8">
        <w:trPr>
          <w:trHeight w:val="227"/>
          <w:jc w:val="center"/>
        </w:trPr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D8226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6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6BB74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.0020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22E35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20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34B4B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.0029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C643F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24</w:t>
            </w:r>
          </w:p>
        </w:tc>
        <w:tc>
          <w:tcPr>
            <w:tcW w:w="834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EB128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.0037</w:t>
            </w:r>
          </w:p>
        </w:tc>
      </w:tr>
      <w:tr w:rsidR="006C1D2B" w:rsidRPr="004C6010" w14:paraId="02980698" w14:textId="77777777" w:rsidTr="00951EB8">
        <w:trPr>
          <w:trHeight w:val="227"/>
          <w:jc w:val="center"/>
        </w:trPr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11FE3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7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12101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.0023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BFF87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21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6A18D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.0031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09150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25</w:t>
            </w:r>
          </w:p>
        </w:tc>
        <w:tc>
          <w:tcPr>
            <w:tcW w:w="834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383E6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.0039</w:t>
            </w:r>
          </w:p>
        </w:tc>
      </w:tr>
      <w:tr w:rsidR="006C1D2B" w:rsidRPr="004C6010" w14:paraId="6356674A" w14:textId="77777777" w:rsidTr="00951EB8">
        <w:trPr>
          <w:trHeight w:val="227"/>
          <w:jc w:val="center"/>
        </w:trPr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1A866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8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E606DA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.0025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1DA12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22</w:t>
            </w:r>
          </w:p>
        </w:tc>
        <w:tc>
          <w:tcPr>
            <w:tcW w:w="833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7CE91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  <w:r w:rsidRPr="004C6010">
              <w:rPr>
                <w:rFonts w:cs="Arial"/>
              </w:rPr>
              <w:t>1.0033</w:t>
            </w:r>
          </w:p>
        </w:tc>
        <w:tc>
          <w:tcPr>
            <w:tcW w:w="833" w:type="pct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C44FA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</w:p>
        </w:tc>
        <w:tc>
          <w:tcPr>
            <w:tcW w:w="834" w:type="pct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EFC6B" w14:textId="77777777" w:rsidR="006C1D2B" w:rsidRPr="004C6010" w:rsidRDefault="006C1D2B" w:rsidP="00951EB8">
            <w:pPr>
              <w:pStyle w:val="Tablebody1"/>
              <w:rPr>
                <w:rFonts w:cs="Arial"/>
              </w:rPr>
            </w:pPr>
          </w:p>
        </w:tc>
      </w:tr>
    </w:tbl>
    <w:p w14:paraId="04C57A99" w14:textId="77777777" w:rsidR="006C1D2B" w:rsidRPr="004C6010" w:rsidRDefault="006C1D2B" w:rsidP="006C1D2B">
      <w:pPr>
        <w:ind w:left="426"/>
        <w:rPr>
          <w:rFonts w:cs="Arial"/>
        </w:rPr>
      </w:pPr>
    </w:p>
    <w:p w14:paraId="26FCE499" w14:textId="77777777" w:rsidR="006C1D2B" w:rsidRPr="004C6010" w:rsidRDefault="006C1D2B" w:rsidP="006C1D2B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t>Calculate the measured volume of water from the micropipette using the formula:</w:t>
      </w:r>
    </w:p>
    <w:p w14:paraId="4EDA9115" w14:textId="77777777" w:rsidR="006C1D2B" w:rsidRPr="004C6010" w:rsidRDefault="006C1D2B" w:rsidP="006C1D2B">
      <w:pPr>
        <w:ind w:left="426"/>
        <w:rPr>
          <w:rFonts w:cs="Arial"/>
        </w:rPr>
      </w:pPr>
    </w:p>
    <w:p w14:paraId="31FCA1C1" w14:textId="4E16A811" w:rsidR="006C1D2B" w:rsidRPr="004C6010" w:rsidRDefault="006C1D2B" w:rsidP="006C1D2B">
      <w:pPr>
        <w:ind w:left="426"/>
        <w:rPr>
          <w:rFonts w:cs="Arial"/>
        </w:rPr>
      </w:pPr>
      <w:r w:rsidRPr="004C6010">
        <w:rPr>
          <w:rFonts w:cs="Arial"/>
        </w:rPr>
        <w:tab/>
        <w:t>measured volume (</w:t>
      </w:r>
      <w:r w:rsidRPr="004C6010">
        <w:rPr>
          <w:rFonts w:ascii="Cambria Math" w:hAnsi="Cambria Math" w:cs="Cambria Math"/>
        </w:rPr>
        <w:t>𝜇</w:t>
      </w:r>
      <w:r w:rsidRPr="004C6010">
        <w:rPr>
          <w:rFonts w:cs="Arial"/>
        </w:rPr>
        <w:t xml:space="preserve">l) = mean mass of water </w:t>
      </w:r>
      <w:r w:rsidR="008B5D9A" w:rsidRPr="004C6010">
        <w:rPr>
          <w:rFonts w:cs="Arial"/>
        </w:rPr>
        <w:sym w:font="Wingdings 2" w:char="F0CD"/>
      </w:r>
      <w:r w:rsidRPr="004C6010">
        <w:rPr>
          <w:rFonts w:cs="Arial"/>
        </w:rPr>
        <w:t xml:space="preserve"> Z-factor </w:t>
      </w:r>
      <w:r w:rsidR="008B5D9A" w:rsidRPr="004C6010">
        <w:rPr>
          <w:rFonts w:cs="Arial"/>
        </w:rPr>
        <w:sym w:font="Wingdings 2" w:char="F0CD"/>
      </w:r>
      <w:r w:rsidRPr="004C6010">
        <w:rPr>
          <w:rFonts w:cs="Arial"/>
        </w:rPr>
        <w:t xml:space="preserve"> 1000</w:t>
      </w:r>
    </w:p>
    <w:p w14:paraId="67A3BD4A" w14:textId="77777777" w:rsidR="00F46CF1" w:rsidRPr="004C6010" w:rsidRDefault="00F46CF1" w:rsidP="00F46CF1">
      <w:pPr>
        <w:rPr>
          <w:rFonts w:cs="Arial"/>
        </w:rPr>
      </w:pPr>
    </w:p>
    <w:p w14:paraId="659366E0" w14:textId="762C2306" w:rsidR="00F46CF1" w:rsidRPr="004C6010" w:rsidRDefault="00F46CF1" w:rsidP="006C1D2B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t>Calculate the measurement error in your result using the formula:</w:t>
      </w:r>
    </w:p>
    <w:p w14:paraId="78C241D4" w14:textId="77777777" w:rsidR="00F46CF1" w:rsidRPr="004C6010" w:rsidRDefault="00F46CF1" w:rsidP="00F3375F">
      <w:pPr>
        <w:spacing w:line="276" w:lineRule="auto"/>
        <w:rPr>
          <w:rFonts w:cs="Arial"/>
        </w:rPr>
      </w:pPr>
    </w:p>
    <w:p w14:paraId="6646D52F" w14:textId="197CFB47" w:rsidR="00F46CF1" w:rsidRPr="004C6010" w:rsidRDefault="00F3375F" w:rsidP="00F3375F">
      <w:pPr>
        <w:spacing w:line="276" w:lineRule="auto"/>
        <w:ind w:left="720"/>
        <w:rPr>
          <w:rFonts w:cs="Arial"/>
        </w:rPr>
      </w:pPr>
      <w:r w:rsidRPr="004C6010">
        <w:rPr>
          <w:rFonts w:cs="Arial"/>
        </w:rPr>
        <w:t>measurement error = measured volume (</w:t>
      </w:r>
      <w:r w:rsidRPr="004C6010">
        <w:rPr>
          <w:rFonts w:ascii="Cambria Math" w:hAnsi="Cambria Math" w:cs="Cambria Math"/>
        </w:rPr>
        <w:t>𝜇</w:t>
      </w:r>
      <w:r w:rsidRPr="004C6010">
        <w:rPr>
          <w:rFonts w:cs="Arial"/>
        </w:rPr>
        <w:t>l) – 500</w:t>
      </w:r>
    </w:p>
    <w:p w14:paraId="35218CED" w14:textId="77777777" w:rsidR="00F3375F" w:rsidRPr="004C6010" w:rsidRDefault="00F3375F" w:rsidP="00F3375F">
      <w:pPr>
        <w:spacing w:line="276" w:lineRule="auto"/>
        <w:ind w:left="720"/>
        <w:rPr>
          <w:rFonts w:cs="Arial"/>
        </w:rPr>
      </w:pPr>
    </w:p>
    <w:p w14:paraId="0CBF68BB" w14:textId="36D0066D" w:rsidR="006C1D2B" w:rsidRPr="004C6010" w:rsidRDefault="006C1D2B" w:rsidP="006C1D2B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t>Calculate the</w:t>
      </w:r>
      <w:r w:rsidR="00F46CF1" w:rsidRPr="004C6010">
        <w:rPr>
          <w:rFonts w:cs="Arial"/>
        </w:rPr>
        <w:t xml:space="preserve"> % measurement error, </w:t>
      </w:r>
      <w:r w:rsidRPr="004C6010">
        <w:rPr>
          <w:rFonts w:cs="Arial"/>
        </w:rPr>
        <w:t>using the formula:</w:t>
      </w:r>
    </w:p>
    <w:p w14:paraId="26218CF3" w14:textId="77777777" w:rsidR="006C1D2B" w:rsidRPr="004C6010" w:rsidRDefault="006C1D2B" w:rsidP="006C1D2B">
      <w:pPr>
        <w:ind w:left="426"/>
        <w:rPr>
          <w:rFonts w:cs="Arial"/>
        </w:rPr>
      </w:pPr>
    </w:p>
    <w:p w14:paraId="702916E6" w14:textId="1C954A5E" w:rsidR="006C1D2B" w:rsidRPr="004C6010" w:rsidRDefault="006C1D2B" w:rsidP="006C1D2B">
      <w:pPr>
        <w:ind w:left="426"/>
        <w:rPr>
          <w:rFonts w:cs="Arial"/>
        </w:rPr>
      </w:pPr>
      <w:r w:rsidRPr="004C6010">
        <w:rPr>
          <w:rFonts w:cs="Arial"/>
        </w:rPr>
        <w:tab/>
        <w:t xml:space="preserve">% </w:t>
      </w:r>
      <w:r w:rsidR="00F46CF1" w:rsidRPr="004C6010">
        <w:rPr>
          <w:rFonts w:cs="Arial"/>
        </w:rPr>
        <w:t>measurement error</w:t>
      </w:r>
      <w:r w:rsidRPr="004C6010">
        <w:rPr>
          <w:rFonts w:cs="Arial"/>
        </w:rPr>
        <w:t xml:space="preserve"> = (</w:t>
      </w:r>
      <w:r w:rsidR="00F3375F" w:rsidRPr="004C6010">
        <w:rPr>
          <w:rFonts w:cs="Arial"/>
        </w:rPr>
        <w:t>measurement error</w:t>
      </w:r>
      <w:r w:rsidR="00F46CF1" w:rsidRPr="004C6010">
        <w:rPr>
          <w:rFonts w:cs="Arial"/>
        </w:rPr>
        <w:t xml:space="preserve"> </w:t>
      </w:r>
      <w:r w:rsidRPr="004C6010">
        <w:rPr>
          <w:rFonts w:cs="Arial"/>
        </w:rPr>
        <w:t xml:space="preserve">/ 500) </w:t>
      </w:r>
      <w:r w:rsidR="008B5D9A" w:rsidRPr="004C6010">
        <w:rPr>
          <w:rFonts w:cs="Arial"/>
        </w:rPr>
        <w:sym w:font="Wingdings 2" w:char="F0CD"/>
      </w:r>
      <w:r w:rsidRPr="004C6010">
        <w:rPr>
          <w:rFonts w:cs="Arial"/>
        </w:rPr>
        <w:t xml:space="preserve"> 100</w:t>
      </w:r>
    </w:p>
    <w:p w14:paraId="73606079" w14:textId="77777777" w:rsidR="006C1D2B" w:rsidRPr="004C6010" w:rsidRDefault="006C1D2B" w:rsidP="006C1D2B">
      <w:pPr>
        <w:ind w:left="426"/>
        <w:rPr>
          <w:rFonts w:cs="Arial"/>
        </w:rPr>
      </w:pPr>
    </w:p>
    <w:p w14:paraId="536209F3" w14:textId="7571794B" w:rsidR="006C1D2B" w:rsidRPr="004C6010" w:rsidRDefault="006C1D2B" w:rsidP="006C1D2B">
      <w:pPr>
        <w:ind w:left="426"/>
        <w:rPr>
          <w:rFonts w:cs="Arial"/>
        </w:rPr>
      </w:pPr>
      <w:r w:rsidRPr="004C6010">
        <w:rPr>
          <w:rFonts w:cs="Arial"/>
        </w:rPr>
        <w:t xml:space="preserve">To be correctly calibrated, the </w:t>
      </w:r>
      <w:r w:rsidR="00F3375F" w:rsidRPr="004C6010">
        <w:rPr>
          <w:rFonts w:cs="Arial"/>
        </w:rPr>
        <w:t xml:space="preserve">% measurement error </w:t>
      </w:r>
      <w:r w:rsidRPr="004C6010">
        <w:rPr>
          <w:rFonts w:cs="Arial"/>
        </w:rPr>
        <w:t>should lie</w:t>
      </w:r>
      <w:r w:rsidR="00F3375F" w:rsidRPr="004C6010">
        <w:rPr>
          <w:rFonts w:cs="Arial"/>
        </w:rPr>
        <w:t xml:space="preserve"> in the range</w:t>
      </w:r>
      <w:r w:rsidRPr="004C6010">
        <w:rPr>
          <w:rFonts w:cs="Arial"/>
        </w:rPr>
        <w:t xml:space="preserve"> </w:t>
      </w:r>
      <w:r w:rsidR="00F3375F" w:rsidRPr="004C6010">
        <w:rPr>
          <w:rFonts w:cs="Arial"/>
        </w:rPr>
        <w:t>±1</w:t>
      </w:r>
      <w:r w:rsidRPr="004C6010">
        <w:rPr>
          <w:rFonts w:cs="Arial"/>
        </w:rPr>
        <w:t>%.</w:t>
      </w:r>
    </w:p>
    <w:p w14:paraId="7324A330" w14:textId="77777777" w:rsidR="006C1D2B" w:rsidRPr="004C6010" w:rsidRDefault="006C1D2B" w:rsidP="006C1D2B">
      <w:pPr>
        <w:ind w:left="426"/>
        <w:rPr>
          <w:rFonts w:cs="Arial"/>
        </w:rPr>
      </w:pPr>
    </w:p>
    <w:p w14:paraId="4B67C006" w14:textId="51AB3F8F" w:rsidR="006C1D2B" w:rsidRPr="004C6010" w:rsidRDefault="006C1D2B" w:rsidP="005C14AC">
      <w:pPr>
        <w:numPr>
          <w:ilvl w:val="0"/>
          <w:numId w:val="37"/>
        </w:numPr>
        <w:spacing w:after="0" w:line="276" w:lineRule="auto"/>
        <w:ind w:left="426"/>
        <w:rPr>
          <w:rFonts w:cs="Arial"/>
        </w:rPr>
      </w:pPr>
      <w:r w:rsidRPr="004C6010">
        <w:rPr>
          <w:rFonts w:cs="Arial"/>
        </w:rPr>
        <w:t>Review these steps. Consider where errors may have occurred, and the possible implications of these errors. Agree your calibration findings with your teacher/facilitator.</w:t>
      </w:r>
    </w:p>
    <w:sectPr w:rsidR="006C1D2B" w:rsidRPr="004C6010" w:rsidSect="0006193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474847" w14:textId="77777777" w:rsidR="00ED3341" w:rsidRDefault="00ED3341" w:rsidP="000C51BB">
      <w:pPr>
        <w:spacing w:after="0" w:line="240" w:lineRule="auto"/>
      </w:pPr>
      <w:r>
        <w:separator/>
      </w:r>
    </w:p>
  </w:endnote>
  <w:endnote w:type="continuationSeparator" w:id="0">
    <w:p w14:paraId="19482ED2" w14:textId="77777777" w:rsidR="00ED3341" w:rsidRDefault="00ED3341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5C14AC" w:rsidRPr="00D637F1" w14:paraId="0B840921" w14:textId="77777777" w:rsidTr="00606E9C">
      <w:tc>
        <w:tcPr>
          <w:tcW w:w="8715" w:type="dxa"/>
          <w:gridSpan w:val="2"/>
        </w:tcPr>
        <w:p w14:paraId="0E988070" w14:textId="1E128556" w:rsidR="005C14AC" w:rsidRPr="00D637F1" w:rsidRDefault="005C14AC" w:rsidP="005C14AC">
          <w:pPr>
            <w:pStyle w:val="Header"/>
            <w:spacing w:after="120"/>
            <w:rPr>
              <w:sz w:val="20"/>
              <w:szCs w:val="20"/>
            </w:rPr>
          </w:pPr>
          <w:r w:rsidRPr="00D637F1">
            <w:rPr>
              <w:sz w:val="20"/>
              <w:szCs w:val="20"/>
            </w:rPr>
            <w:t xml:space="preserve">Health </w:t>
          </w:r>
          <w:r w:rsidR="00927F8F">
            <w:rPr>
              <w:sz w:val="20"/>
              <w:szCs w:val="20"/>
            </w:rPr>
            <w:t>and</w:t>
          </w:r>
          <w:r w:rsidRPr="00D637F1">
            <w:rPr>
              <w:sz w:val="20"/>
              <w:szCs w:val="20"/>
            </w:rPr>
            <w:t xml:space="preserve"> Science: Good scientific and clinical practice (</w:t>
          </w:r>
          <w:r>
            <w:rPr>
              <w:sz w:val="20"/>
              <w:szCs w:val="20"/>
            </w:rPr>
            <w:t>Science</w:t>
          </w:r>
          <w:r w:rsidRPr="00D637F1">
            <w:rPr>
              <w:sz w:val="20"/>
              <w:szCs w:val="20"/>
            </w:rPr>
            <w:t>)</w:t>
          </w:r>
        </w:p>
      </w:tc>
    </w:tr>
    <w:tr w:rsidR="005C14AC" w:rsidRPr="00D637F1" w14:paraId="35F22B80" w14:textId="77777777" w:rsidTr="00606E9C">
      <w:tc>
        <w:tcPr>
          <w:tcW w:w="4862" w:type="dxa"/>
        </w:tcPr>
        <w:p w14:paraId="635EF28E" w14:textId="2B7E7973" w:rsidR="005C14AC" w:rsidRPr="00D637F1" w:rsidRDefault="00552B4B" w:rsidP="005C14AC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.1</w:t>
          </w:r>
          <w:r w:rsidR="005C14AC" w:rsidRPr="00D637F1">
            <w:rPr>
              <w:sz w:val="20"/>
              <w:szCs w:val="20"/>
            </w:rPr>
            <w:t xml:space="preserve">, </w:t>
          </w:r>
          <w:r w:rsidR="00927F8F" w:rsidRPr="00927F8F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4C8C1AEF" w14:textId="6632C7F2" w:rsidR="005C14AC" w:rsidRPr="00D637F1" w:rsidRDefault="005C14AC" w:rsidP="005C14AC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637F1">
            <w:rPr>
              <w:sz w:val="18"/>
              <w:szCs w:val="18"/>
            </w:rPr>
            <w:t>© Gatsby Technical Education Projects 202</w:t>
          </w:r>
          <w:r w:rsidR="00927F8F">
            <w:rPr>
              <w:sz w:val="18"/>
              <w:szCs w:val="18"/>
            </w:rPr>
            <w:t>6</w:t>
          </w:r>
        </w:p>
      </w:tc>
    </w:tr>
  </w:tbl>
  <w:p w14:paraId="7315EA34" w14:textId="77777777" w:rsidR="00702A53" w:rsidRDefault="00702A53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0959F023" w14:textId="7A74EF86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5C14AC" w:rsidRPr="00D637F1" w14:paraId="23E3AC0F" w14:textId="77777777" w:rsidTr="00606E9C">
      <w:tc>
        <w:tcPr>
          <w:tcW w:w="8715" w:type="dxa"/>
          <w:gridSpan w:val="2"/>
        </w:tcPr>
        <w:p w14:paraId="121DFF9C" w14:textId="12B1D3BB" w:rsidR="005C14AC" w:rsidRPr="00D637F1" w:rsidRDefault="005C14AC" w:rsidP="005C14AC">
          <w:pPr>
            <w:pStyle w:val="Header"/>
            <w:spacing w:after="120"/>
            <w:rPr>
              <w:sz w:val="20"/>
              <w:szCs w:val="20"/>
            </w:rPr>
          </w:pPr>
          <w:bookmarkStart w:id="3" w:name="_Hlk157672026"/>
          <w:r w:rsidRPr="00D637F1">
            <w:rPr>
              <w:sz w:val="20"/>
              <w:szCs w:val="20"/>
            </w:rPr>
            <w:t xml:space="preserve">Health </w:t>
          </w:r>
          <w:r w:rsidR="00927F8F">
            <w:rPr>
              <w:sz w:val="20"/>
              <w:szCs w:val="20"/>
            </w:rPr>
            <w:t>and</w:t>
          </w:r>
          <w:r w:rsidRPr="00D637F1">
            <w:rPr>
              <w:sz w:val="20"/>
              <w:szCs w:val="20"/>
            </w:rPr>
            <w:t xml:space="preserve"> Science: Good scientific and clinical practice (</w:t>
          </w:r>
          <w:r>
            <w:rPr>
              <w:sz w:val="20"/>
              <w:szCs w:val="20"/>
            </w:rPr>
            <w:t>Science</w:t>
          </w:r>
          <w:r w:rsidRPr="00D637F1">
            <w:rPr>
              <w:sz w:val="20"/>
              <w:szCs w:val="20"/>
            </w:rPr>
            <w:t>)</w:t>
          </w:r>
        </w:p>
      </w:tc>
    </w:tr>
    <w:tr w:rsidR="005C14AC" w:rsidRPr="00D637F1" w14:paraId="44E92168" w14:textId="77777777" w:rsidTr="00606E9C">
      <w:tc>
        <w:tcPr>
          <w:tcW w:w="4862" w:type="dxa"/>
        </w:tcPr>
        <w:p w14:paraId="704C919D" w14:textId="3AB55719" w:rsidR="005C14AC" w:rsidRPr="00D637F1" w:rsidRDefault="00552B4B" w:rsidP="005C14AC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.1</w:t>
          </w:r>
          <w:r w:rsidR="005C14AC" w:rsidRPr="00D637F1">
            <w:rPr>
              <w:sz w:val="20"/>
              <w:szCs w:val="20"/>
            </w:rPr>
            <w:t xml:space="preserve">, </w:t>
          </w:r>
          <w:r w:rsidR="00927F8F" w:rsidRPr="00927F8F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447B2FE4" w14:textId="51410497" w:rsidR="005C14AC" w:rsidRPr="00D637F1" w:rsidRDefault="005C14AC" w:rsidP="005C14AC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637F1">
            <w:rPr>
              <w:sz w:val="18"/>
              <w:szCs w:val="18"/>
            </w:rPr>
            <w:t>© Gatsby Technical Education Projects 202</w:t>
          </w:r>
          <w:r w:rsidR="00927F8F">
            <w:rPr>
              <w:sz w:val="18"/>
              <w:szCs w:val="18"/>
            </w:rPr>
            <w:t>6</w:t>
          </w:r>
        </w:p>
      </w:tc>
    </w:tr>
    <w:bookmarkEnd w:id="3"/>
  </w:tbl>
  <w:p w14:paraId="090FAA77" w14:textId="77777777" w:rsidR="00702A53" w:rsidRDefault="00702A53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2C16BAE3" w14:textId="560B42D4" w:rsidR="0099395B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1516" w14:textId="77777777" w:rsidR="00A70E6B" w:rsidRDefault="00A70E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CBC29B" w14:textId="77777777" w:rsidR="00ED3341" w:rsidRDefault="00ED3341" w:rsidP="000C51BB">
      <w:pPr>
        <w:spacing w:after="0" w:line="240" w:lineRule="auto"/>
      </w:pPr>
      <w:r>
        <w:separator/>
      </w:r>
    </w:p>
  </w:footnote>
  <w:footnote w:type="continuationSeparator" w:id="0">
    <w:p w14:paraId="17CF44E1" w14:textId="77777777" w:rsidR="00ED3341" w:rsidRDefault="00ED3341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15764" w:type="dxa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  <w:gridCol w:w="6748"/>
    </w:tblGrid>
    <w:tr w:rsidR="00C91122" w14:paraId="6BAC525F" w14:textId="77777777" w:rsidTr="00C91122">
      <w:tc>
        <w:tcPr>
          <w:tcW w:w="2268" w:type="dxa"/>
          <w:tcBorders>
            <w:bottom w:val="single" w:sz="4" w:space="0" w:color="E2EEBE"/>
          </w:tcBorders>
        </w:tcPr>
        <w:p w14:paraId="7ACF50A8" w14:textId="36225887" w:rsidR="00C91122" w:rsidRDefault="00C91122" w:rsidP="00C91122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0" locked="0" layoutInCell="1" allowOverlap="1" wp14:anchorId="6E361E89" wp14:editId="572E0E31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25440C75" w14:textId="77777777" w:rsidR="006C1D2B" w:rsidRDefault="006C1D2B" w:rsidP="006C1D2B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3: Use of equipment</w:t>
          </w:r>
        </w:p>
        <w:p w14:paraId="2F65D5D4" w14:textId="3F5DCAAC" w:rsidR="00C91122" w:rsidRPr="000F0146" w:rsidRDefault="006C1D2B" w:rsidP="006C1D2B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6A33A9">
            <w:rPr>
              <w:sz w:val="20"/>
              <w:szCs w:val="20"/>
            </w:rPr>
            <w:t>2</w:t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33B5D1EC" w14:textId="03780BB5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2: Using a SOP</w:t>
          </w:r>
        </w:p>
        <w:p w14:paraId="49D7823E" w14:textId="614326AB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34B3C35F" w14:textId="4C2AFC84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0D18933A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720771DA" w14:textId="3F4079E6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7216" behindDoc="0" locked="0" layoutInCell="1" allowOverlap="1" wp14:anchorId="1B2094D1" wp14:editId="1CE340C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22A799FB" w14:textId="009CFD37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6C1D2B">
            <w:rPr>
              <w:sz w:val="20"/>
              <w:szCs w:val="20"/>
            </w:rPr>
            <w:t>3</w:t>
          </w:r>
          <w:r w:rsidR="00B81C5E">
            <w:rPr>
              <w:sz w:val="20"/>
              <w:szCs w:val="20"/>
            </w:rPr>
            <w:t xml:space="preserve">: </w:t>
          </w:r>
          <w:r w:rsidR="006C1D2B">
            <w:rPr>
              <w:sz w:val="20"/>
              <w:szCs w:val="20"/>
            </w:rPr>
            <w:t>Use of equipment</w:t>
          </w:r>
        </w:p>
        <w:p w14:paraId="12CAE750" w14:textId="35C70170" w:rsidR="007D7B81" w:rsidRDefault="001735A5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6A33A9">
            <w:rPr>
              <w:sz w:val="20"/>
              <w:szCs w:val="20"/>
            </w:rPr>
            <w:t>2</w:t>
          </w:r>
        </w:p>
      </w:tc>
    </w:tr>
    <w:bookmarkEnd w:id="2"/>
  </w:tbl>
  <w:p w14:paraId="423BB6F2" w14:textId="421F20F7" w:rsidR="00041F60" w:rsidRPr="007D7B81" w:rsidRDefault="00041F60" w:rsidP="007D7B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047D8B" w14:textId="77777777" w:rsidR="00A70E6B" w:rsidRDefault="00A70E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C4CC5"/>
    <w:multiLevelType w:val="hybridMultilevel"/>
    <w:tmpl w:val="DF9E4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97C0F"/>
    <w:multiLevelType w:val="hybridMultilevel"/>
    <w:tmpl w:val="62D60B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B21044D"/>
    <w:multiLevelType w:val="multilevel"/>
    <w:tmpl w:val="70B695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FCF7653"/>
    <w:multiLevelType w:val="multilevel"/>
    <w:tmpl w:val="73F28F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0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CE4DAD"/>
    <w:multiLevelType w:val="multilevel"/>
    <w:tmpl w:val="410847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AAE1E59"/>
    <w:multiLevelType w:val="multilevel"/>
    <w:tmpl w:val="FAAE6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E5CD2"/>
    <w:multiLevelType w:val="hybridMultilevel"/>
    <w:tmpl w:val="6E1CB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D152EC"/>
    <w:multiLevelType w:val="hybridMultilevel"/>
    <w:tmpl w:val="E4507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7C671D"/>
    <w:multiLevelType w:val="multilevel"/>
    <w:tmpl w:val="258E2A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D866A5"/>
    <w:multiLevelType w:val="multilevel"/>
    <w:tmpl w:val="24B6C76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64FA24A5"/>
    <w:multiLevelType w:val="multilevel"/>
    <w:tmpl w:val="2318CC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6A324DED"/>
    <w:multiLevelType w:val="multilevel"/>
    <w:tmpl w:val="926CDB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6A4E0036"/>
    <w:multiLevelType w:val="hybridMultilevel"/>
    <w:tmpl w:val="72189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965CDA"/>
    <w:multiLevelType w:val="multilevel"/>
    <w:tmpl w:val="C09246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F70664"/>
    <w:multiLevelType w:val="multilevel"/>
    <w:tmpl w:val="9A9CFB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4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70356F"/>
    <w:multiLevelType w:val="multilevel"/>
    <w:tmpl w:val="230E41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5"/>
  </w:num>
  <w:num w:numId="2" w16cid:durableId="1334603471">
    <w:abstractNumId w:val="7"/>
  </w:num>
  <w:num w:numId="3" w16cid:durableId="454100576">
    <w:abstractNumId w:val="22"/>
  </w:num>
  <w:num w:numId="4" w16cid:durableId="358432893">
    <w:abstractNumId w:val="24"/>
  </w:num>
  <w:num w:numId="5" w16cid:durableId="1769345959">
    <w:abstractNumId w:val="4"/>
  </w:num>
  <w:num w:numId="6" w16cid:durableId="2092727936">
    <w:abstractNumId w:val="21"/>
  </w:num>
  <w:num w:numId="7" w16cid:durableId="1424182519">
    <w:abstractNumId w:val="32"/>
  </w:num>
  <w:num w:numId="8" w16cid:durableId="1380324300">
    <w:abstractNumId w:val="14"/>
  </w:num>
  <w:num w:numId="9" w16cid:durableId="1810899930">
    <w:abstractNumId w:val="5"/>
  </w:num>
  <w:num w:numId="10" w16cid:durableId="1276324223">
    <w:abstractNumId w:val="17"/>
  </w:num>
  <w:num w:numId="11" w16cid:durableId="269892830">
    <w:abstractNumId w:val="26"/>
  </w:num>
  <w:num w:numId="12" w16cid:durableId="476338105">
    <w:abstractNumId w:val="10"/>
  </w:num>
  <w:num w:numId="13" w16cid:durableId="2010592579">
    <w:abstractNumId w:val="36"/>
  </w:num>
  <w:num w:numId="14" w16cid:durableId="1520898666">
    <w:abstractNumId w:val="19"/>
  </w:num>
  <w:num w:numId="15" w16cid:durableId="802045075">
    <w:abstractNumId w:val="12"/>
  </w:num>
  <w:num w:numId="16" w16cid:durableId="1861626428">
    <w:abstractNumId w:val="34"/>
  </w:num>
  <w:num w:numId="17" w16cid:durableId="521436602">
    <w:abstractNumId w:val="11"/>
  </w:num>
  <w:num w:numId="18" w16cid:durableId="135143229">
    <w:abstractNumId w:val="2"/>
  </w:num>
  <w:num w:numId="19" w16cid:durableId="741148128">
    <w:abstractNumId w:val="3"/>
  </w:num>
  <w:num w:numId="20" w16cid:durableId="769352765">
    <w:abstractNumId w:val="23"/>
  </w:num>
  <w:num w:numId="21" w16cid:durableId="1186407963">
    <w:abstractNumId w:val="6"/>
  </w:num>
  <w:num w:numId="22" w16cid:durableId="311957161">
    <w:abstractNumId w:val="37"/>
  </w:num>
  <w:num w:numId="23" w16cid:durableId="1162358596">
    <w:abstractNumId w:val="33"/>
  </w:num>
  <w:num w:numId="24" w16cid:durableId="306781313">
    <w:abstractNumId w:val="25"/>
  </w:num>
  <w:num w:numId="25" w16cid:durableId="887574627">
    <w:abstractNumId w:val="8"/>
  </w:num>
  <w:num w:numId="26" w16cid:durableId="432825434">
    <w:abstractNumId w:val="13"/>
  </w:num>
  <w:num w:numId="27" w16cid:durableId="1349016504">
    <w:abstractNumId w:val="1"/>
  </w:num>
  <w:num w:numId="28" w16cid:durableId="2053068657">
    <w:abstractNumId w:val="20"/>
  </w:num>
  <w:num w:numId="29" w16cid:durableId="1481120608">
    <w:abstractNumId w:val="30"/>
  </w:num>
  <w:num w:numId="30" w16cid:durableId="938365419">
    <w:abstractNumId w:val="16"/>
  </w:num>
  <w:num w:numId="31" w16cid:durableId="1761608071">
    <w:abstractNumId w:val="35"/>
  </w:num>
  <w:num w:numId="32" w16cid:durableId="584151840">
    <w:abstractNumId w:val="28"/>
  </w:num>
  <w:num w:numId="33" w16cid:durableId="1377777445">
    <w:abstractNumId w:val="31"/>
  </w:num>
  <w:num w:numId="34" w16cid:durableId="1587695">
    <w:abstractNumId w:val="29"/>
  </w:num>
  <w:num w:numId="35" w16cid:durableId="2053573291">
    <w:abstractNumId w:val="9"/>
  </w:num>
  <w:num w:numId="36" w16cid:durableId="784231180">
    <w:abstractNumId w:val="0"/>
  </w:num>
  <w:num w:numId="37" w16cid:durableId="1674338386">
    <w:abstractNumId w:val="27"/>
  </w:num>
  <w:num w:numId="38" w16cid:durableId="112750784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defaultTabStop w:val="720"/>
  <w:defaultTableStyle w:val="TableGridLight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zM7AwNzAzMLY0NjZR0lEKTi0uzszPAykwrgUAWWhsYiwAAAA="/>
  </w:docVars>
  <w:rsids>
    <w:rsidRoot w:val="000C51BB"/>
    <w:rsid w:val="00003FB1"/>
    <w:rsid w:val="000105AB"/>
    <w:rsid w:val="00020A48"/>
    <w:rsid w:val="000361B9"/>
    <w:rsid w:val="00041B75"/>
    <w:rsid w:val="00041F60"/>
    <w:rsid w:val="000470E0"/>
    <w:rsid w:val="0006084A"/>
    <w:rsid w:val="00061937"/>
    <w:rsid w:val="00067853"/>
    <w:rsid w:val="00083A47"/>
    <w:rsid w:val="00086B0C"/>
    <w:rsid w:val="000C51BB"/>
    <w:rsid w:val="000D113C"/>
    <w:rsid w:val="000E21D8"/>
    <w:rsid w:val="000F0146"/>
    <w:rsid w:val="000F76C1"/>
    <w:rsid w:val="001072B9"/>
    <w:rsid w:val="00142E67"/>
    <w:rsid w:val="0015537E"/>
    <w:rsid w:val="00163A1E"/>
    <w:rsid w:val="00164D0C"/>
    <w:rsid w:val="0016745C"/>
    <w:rsid w:val="001735A5"/>
    <w:rsid w:val="001D1457"/>
    <w:rsid w:val="002203D7"/>
    <w:rsid w:val="00224C7B"/>
    <w:rsid w:val="00294961"/>
    <w:rsid w:val="002A5056"/>
    <w:rsid w:val="002A667B"/>
    <w:rsid w:val="002C7D5F"/>
    <w:rsid w:val="002E7C45"/>
    <w:rsid w:val="00341104"/>
    <w:rsid w:val="00377A27"/>
    <w:rsid w:val="003972CA"/>
    <w:rsid w:val="003A2170"/>
    <w:rsid w:val="003B319C"/>
    <w:rsid w:val="003D46AC"/>
    <w:rsid w:val="003E05F9"/>
    <w:rsid w:val="003F5F73"/>
    <w:rsid w:val="0041494A"/>
    <w:rsid w:val="00425CBD"/>
    <w:rsid w:val="00445C22"/>
    <w:rsid w:val="004635D4"/>
    <w:rsid w:val="00464106"/>
    <w:rsid w:val="0048092F"/>
    <w:rsid w:val="004A3CC4"/>
    <w:rsid w:val="004C6010"/>
    <w:rsid w:val="004F4859"/>
    <w:rsid w:val="00506A00"/>
    <w:rsid w:val="00546C66"/>
    <w:rsid w:val="00552B4B"/>
    <w:rsid w:val="005565C3"/>
    <w:rsid w:val="005725AA"/>
    <w:rsid w:val="005C14AC"/>
    <w:rsid w:val="005C2A8E"/>
    <w:rsid w:val="005F30B3"/>
    <w:rsid w:val="005F66D0"/>
    <w:rsid w:val="0060257E"/>
    <w:rsid w:val="00652677"/>
    <w:rsid w:val="00673255"/>
    <w:rsid w:val="0067536B"/>
    <w:rsid w:val="00675648"/>
    <w:rsid w:val="006A33A9"/>
    <w:rsid w:val="006C1D2B"/>
    <w:rsid w:val="006D366D"/>
    <w:rsid w:val="006F0DD8"/>
    <w:rsid w:val="00702A53"/>
    <w:rsid w:val="00706B6D"/>
    <w:rsid w:val="00741A26"/>
    <w:rsid w:val="00770213"/>
    <w:rsid w:val="00770D34"/>
    <w:rsid w:val="007840D2"/>
    <w:rsid w:val="007C6322"/>
    <w:rsid w:val="007D7B81"/>
    <w:rsid w:val="00825695"/>
    <w:rsid w:val="00857299"/>
    <w:rsid w:val="00886FD0"/>
    <w:rsid w:val="00891891"/>
    <w:rsid w:val="00895A25"/>
    <w:rsid w:val="008A3B2B"/>
    <w:rsid w:val="008B5D9A"/>
    <w:rsid w:val="008C3F00"/>
    <w:rsid w:val="008D269F"/>
    <w:rsid w:val="008D5A27"/>
    <w:rsid w:val="008E7C66"/>
    <w:rsid w:val="00901212"/>
    <w:rsid w:val="00927F8F"/>
    <w:rsid w:val="009450E1"/>
    <w:rsid w:val="00951EB8"/>
    <w:rsid w:val="00961A77"/>
    <w:rsid w:val="00965996"/>
    <w:rsid w:val="0099395B"/>
    <w:rsid w:val="009A0995"/>
    <w:rsid w:val="00A17DA6"/>
    <w:rsid w:val="00A21C5B"/>
    <w:rsid w:val="00A33365"/>
    <w:rsid w:val="00A3790C"/>
    <w:rsid w:val="00A574FE"/>
    <w:rsid w:val="00A70E6B"/>
    <w:rsid w:val="00AA506F"/>
    <w:rsid w:val="00AB0EBC"/>
    <w:rsid w:val="00AD6E41"/>
    <w:rsid w:val="00AF3F4C"/>
    <w:rsid w:val="00B118D9"/>
    <w:rsid w:val="00B3741A"/>
    <w:rsid w:val="00B56D76"/>
    <w:rsid w:val="00B601A7"/>
    <w:rsid w:val="00B81C5E"/>
    <w:rsid w:val="00BB4037"/>
    <w:rsid w:val="00BD368A"/>
    <w:rsid w:val="00C348E4"/>
    <w:rsid w:val="00C5604B"/>
    <w:rsid w:val="00C807DD"/>
    <w:rsid w:val="00C91122"/>
    <w:rsid w:val="00C93F2F"/>
    <w:rsid w:val="00CE4D8E"/>
    <w:rsid w:val="00D64D63"/>
    <w:rsid w:val="00D72866"/>
    <w:rsid w:val="00D7583B"/>
    <w:rsid w:val="00DA2E13"/>
    <w:rsid w:val="00DF262E"/>
    <w:rsid w:val="00E109F1"/>
    <w:rsid w:val="00E17DE5"/>
    <w:rsid w:val="00E745E9"/>
    <w:rsid w:val="00EC2DF3"/>
    <w:rsid w:val="00ED1AD4"/>
    <w:rsid w:val="00ED3341"/>
    <w:rsid w:val="00EE61A9"/>
    <w:rsid w:val="00EE6E45"/>
    <w:rsid w:val="00F112FA"/>
    <w:rsid w:val="00F239B3"/>
    <w:rsid w:val="00F3375F"/>
    <w:rsid w:val="00F46CF1"/>
    <w:rsid w:val="00F72D82"/>
    <w:rsid w:val="00F912FB"/>
    <w:rsid w:val="00FA2812"/>
    <w:rsid w:val="00FA4FFF"/>
    <w:rsid w:val="00FC7501"/>
    <w:rsid w:val="00FC7FB4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2D3FC7-80ED-4763-9D18-C3841A69EE85}">
  <ds:schemaRefs>
    <ds:schemaRef ds:uri="http://schemas.microsoft.com/office/2006/metadata/properties"/>
    <ds:schemaRef ds:uri="http://schemas.microsoft.com/office/infopath/2007/PartnerControls"/>
    <ds:schemaRef ds:uri="35bd0bae-f88e-4010-86b3-4f837abcc0be"/>
    <ds:schemaRef ds:uri="793c77ee-4b4c-4c71-81d8-13ade05a2728"/>
  </ds:schemaRefs>
</ds:datastoreItem>
</file>

<file path=customXml/itemProps2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D7FF895-D1BD-4968-A840-53C1DCDB39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C56F81-A4A8-4864-A87D-548A28BF414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25T11:43:00Z</dcterms:created>
  <dcterms:modified xsi:type="dcterms:W3CDTF">2026-02-05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  <property fmtid="{D5CDD505-2E9C-101B-9397-08002B2CF9AE}" pid="3" name="GrammarlyDocumentId">
    <vt:lpwstr>e04176c6-3db7-4f73-9815-0fcfb300fea3</vt:lpwstr>
  </property>
</Properties>
</file>